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87B59" w14:textId="23D9C65E" w:rsidR="00176F0C" w:rsidRPr="00AE5FB0" w:rsidRDefault="00176F0C" w:rsidP="00AE5FB0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LICENSING CONTRACTUAL AGREEMENT</w:t>
      </w:r>
    </w:p>
    <w:p w14:paraId="6BE0BC8D" w14:textId="77777777" w:rsidR="00176F0C" w:rsidRDefault="00176F0C" w:rsidP="00176F0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27AE6868" w14:textId="3BDD859D" w:rsidR="00176F0C" w:rsidRDefault="00176F0C" w:rsidP="00176F0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990E07">
        <w:rPr>
          <w:rFonts w:asciiTheme="majorBidi" w:hAnsiTheme="majorBidi" w:cstheme="majorBidi"/>
          <w:sz w:val="24"/>
          <w:szCs w:val="24"/>
        </w:rPr>
        <w:t>Licensing</w:t>
      </w:r>
      <w:r>
        <w:rPr>
          <w:rFonts w:asciiTheme="majorBidi" w:hAnsiTheme="majorBidi" w:cstheme="majorBidi"/>
          <w:sz w:val="24"/>
          <w:szCs w:val="24"/>
        </w:rPr>
        <w:t xml:space="preserve">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AE5FB0">
        <w:rPr>
          <w:rFonts w:asciiTheme="majorBidi" w:hAnsiTheme="majorBidi" w:cstheme="majorBidi"/>
          <w:b/>
          <w:sz w:val="24"/>
          <w:szCs w:val="24"/>
        </w:rPr>
        <w:t>Licens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AE5FB0">
        <w:rPr>
          <w:rFonts w:asciiTheme="majorBidi" w:hAnsiTheme="majorBidi" w:cstheme="majorBidi"/>
          <w:b/>
          <w:sz w:val="24"/>
          <w:szCs w:val="24"/>
        </w:rPr>
        <w:t>Licensee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1A4408B9" w14:textId="597A26D7" w:rsid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E5FB0">
        <w:rPr>
          <w:rFonts w:asciiTheme="majorBidi" w:hAnsiTheme="majorBidi" w:cstheme="majorBidi"/>
          <w:b/>
          <w:bCs/>
          <w:sz w:val="24"/>
          <w:szCs w:val="24"/>
          <w:u w:val="single"/>
        </w:rPr>
        <w:t>LICENSE GRANT</w:t>
      </w:r>
    </w:p>
    <w:p w14:paraId="7AE6DC32" w14:textId="31C3A350" w:rsidR="00B509FF" w:rsidRDefault="00B509FF" w:rsidP="00B509FF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Licensee will be granted a non-exclusive and a non-transferable license by the Licensor for the purpose stated in this Agreement. </w:t>
      </w:r>
    </w:p>
    <w:p w14:paraId="395CFBC5" w14:textId="438B230A" w:rsidR="00387188" w:rsidRDefault="00387188" w:rsidP="0038718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E5FB0">
        <w:rPr>
          <w:rFonts w:asciiTheme="majorBidi" w:hAnsiTheme="majorBidi" w:cstheme="majorBidi"/>
          <w:b/>
          <w:bCs/>
          <w:sz w:val="24"/>
          <w:szCs w:val="24"/>
          <w:u w:val="single"/>
        </w:rPr>
        <w:t>LICENSE</w:t>
      </w:r>
    </w:p>
    <w:p w14:paraId="4BCC0F7F" w14:textId="320D45D2" w:rsidR="00387188" w:rsidRDefault="00387188" w:rsidP="0038718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Licensee will only use the License for the following purposes:</w:t>
      </w:r>
    </w:p>
    <w:p w14:paraId="3E285C03" w14:textId="257A7EBB" w:rsidR="00387188" w:rsidRPr="00387188" w:rsidRDefault="00387188" w:rsidP="00387188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8AF6D5" w14:textId="694D8CA6" w:rsid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E5FB0">
        <w:rPr>
          <w:rFonts w:asciiTheme="majorBidi" w:hAnsiTheme="majorBidi" w:cstheme="majorBidi"/>
          <w:b/>
          <w:bCs/>
          <w:sz w:val="24"/>
          <w:szCs w:val="24"/>
          <w:u w:val="single"/>
        </w:rPr>
        <w:t>CHARGES</w:t>
      </w:r>
    </w:p>
    <w:p w14:paraId="5F19B1DE" w14:textId="18724F56" w:rsidR="00B509FF" w:rsidRPr="00B509FF" w:rsidRDefault="00B509FF" w:rsidP="00B509FF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Licensee hereby agrees to pay the Licensor an amount of </w:t>
      </w:r>
      <w:r w:rsidRPr="00800FF4">
        <w:rPr>
          <w:rFonts w:asciiTheme="majorBidi" w:hAnsiTheme="majorBidi" w:cstheme="majorBidi"/>
          <w:sz w:val="24"/>
          <w:szCs w:val="24"/>
        </w:rPr>
        <w:t>________________________</w:t>
      </w:r>
      <w:r>
        <w:rPr>
          <w:rFonts w:asciiTheme="majorBidi" w:hAnsiTheme="majorBidi" w:cstheme="majorBidi"/>
          <w:sz w:val="24"/>
          <w:szCs w:val="24"/>
        </w:rPr>
        <w:t xml:space="preserve"> for the license charge.</w:t>
      </w:r>
    </w:p>
    <w:p w14:paraId="06BD3FA3" w14:textId="5CFDD0E8" w:rsidR="00AE5FB0" w:rsidRP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E5FB0">
        <w:rPr>
          <w:rFonts w:asciiTheme="majorBidi" w:hAnsiTheme="majorBidi" w:cstheme="majorBidi"/>
          <w:b/>
          <w:bCs/>
          <w:sz w:val="24"/>
          <w:szCs w:val="24"/>
          <w:u w:val="single"/>
        </w:rPr>
        <w:t>LICENSEE’S OBLIGATIONS</w:t>
      </w:r>
    </w:p>
    <w:p w14:paraId="018B65B9" w14:textId="1A02E73B" w:rsidR="00AE5FB0" w:rsidRDefault="00433964" w:rsidP="0043396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obligations of the Licensee are as follows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br/>
      </w:r>
    </w:p>
    <w:p w14:paraId="597B0950" w14:textId="58678EAF" w:rsidR="00433964" w:rsidRDefault="00387188" w:rsidP="0043396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use the license only for the reasons specified in this </w:t>
      </w:r>
      <w:proofErr w:type="gramStart"/>
      <w:r>
        <w:rPr>
          <w:rFonts w:asciiTheme="majorBidi" w:hAnsiTheme="majorBidi" w:cstheme="majorBidi"/>
          <w:sz w:val="24"/>
          <w:szCs w:val="24"/>
        </w:rPr>
        <w:t>Agreement;</w:t>
      </w:r>
      <w:proofErr w:type="gramEnd"/>
    </w:p>
    <w:p w14:paraId="1B52FB29" w14:textId="17D9B9FA" w:rsidR="00387188" w:rsidRDefault="00387188" w:rsidP="0043396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ot to distribute or sub-license to a third </w:t>
      </w:r>
      <w:proofErr w:type="gramStart"/>
      <w:r>
        <w:rPr>
          <w:rFonts w:asciiTheme="majorBidi" w:hAnsiTheme="majorBidi" w:cstheme="majorBidi"/>
          <w:sz w:val="24"/>
          <w:szCs w:val="24"/>
        </w:rPr>
        <w:t>party;</w:t>
      </w:r>
      <w:proofErr w:type="gramEnd"/>
    </w:p>
    <w:p w14:paraId="16C05C9A" w14:textId="5356C351" w:rsidR="00387188" w:rsidRDefault="00387188" w:rsidP="0043396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ot to create any copies of the license without a written consent from the </w:t>
      </w:r>
      <w:proofErr w:type="gramStart"/>
      <w:r>
        <w:rPr>
          <w:rFonts w:asciiTheme="majorBidi" w:hAnsiTheme="majorBidi" w:cstheme="majorBidi"/>
          <w:sz w:val="24"/>
          <w:szCs w:val="24"/>
        </w:rPr>
        <w:t>Licensor;</w:t>
      </w:r>
      <w:proofErr w:type="gramEnd"/>
    </w:p>
    <w:p w14:paraId="428FEF2A" w14:textId="53B56CDD" w:rsidR="00387188" w:rsidRDefault="00387188" w:rsidP="0043396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0F9C8068" w14:textId="77777777" w:rsidR="00387188" w:rsidRPr="00433964" w:rsidRDefault="00387188" w:rsidP="00387188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01F6C6DD" w14:textId="77777777" w:rsidR="00387188" w:rsidRPr="00433964" w:rsidRDefault="00387188" w:rsidP="00387188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7337BEC9" w14:textId="77777777" w:rsidR="00387188" w:rsidRPr="00433964" w:rsidRDefault="00387188" w:rsidP="00387188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3C9F0F32" w14:textId="77777777" w:rsidR="00387188" w:rsidRPr="00433964" w:rsidRDefault="00387188" w:rsidP="00387188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3D16CA67" w14:textId="77777777" w:rsidR="00387188" w:rsidRPr="00433964" w:rsidRDefault="00387188" w:rsidP="00387188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522C03D5" w14:textId="41525388" w:rsidR="00AE5FB0" w:rsidRPr="00990E07" w:rsidRDefault="00387188" w:rsidP="00990E07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  <w:bookmarkEnd w:id="0"/>
      <w:bookmarkEnd w:id="1"/>
    </w:p>
    <w:p w14:paraId="7D9BDF70" w14:textId="77777777" w:rsid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TERMINATION</w:t>
      </w:r>
    </w:p>
    <w:p w14:paraId="5FD7BC74" w14:textId="732F96E3" w:rsidR="00AE5FB0" w:rsidRPr="00990E07" w:rsidRDefault="00AE5FB0" w:rsidP="00990E07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990E07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  <w:r w:rsidR="00990E07">
        <w:rPr>
          <w:rFonts w:asciiTheme="majorBidi" w:hAnsiTheme="majorBidi" w:cstheme="majorBidi"/>
          <w:sz w:val="24"/>
          <w:szCs w:val="24"/>
        </w:rPr>
        <w:tab/>
      </w:r>
      <w:r w:rsidR="00990E07">
        <w:rPr>
          <w:rFonts w:asciiTheme="majorBidi" w:hAnsiTheme="majorBidi" w:cstheme="majorBidi"/>
          <w:sz w:val="24"/>
          <w:szCs w:val="24"/>
        </w:rPr>
        <w:br/>
      </w:r>
    </w:p>
    <w:p w14:paraId="72659637" w14:textId="77777777" w:rsidR="00AE5FB0" w:rsidRDefault="00AE5FB0" w:rsidP="00AE5FB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Immediately in case one of the Parties breaches this Agreement.</w:t>
      </w:r>
    </w:p>
    <w:p w14:paraId="3E40A149" w14:textId="77777777" w:rsidR="00AE5FB0" w:rsidRDefault="00AE5FB0" w:rsidP="00AE5FB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2EE98208" w14:textId="7EF4F57D" w:rsidR="00AE5FB0" w:rsidRPr="00990E07" w:rsidRDefault="00AE5FB0" w:rsidP="00990E0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F2E27B9" w14:textId="77777777" w:rsid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5906DD1A" w14:textId="172FDF57" w:rsidR="00AE5FB0" w:rsidRPr="00990E07" w:rsidRDefault="00AE5FB0" w:rsidP="00990E0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During the Term and f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thereafter,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990E07">
        <w:rPr>
          <w:rFonts w:asciiTheme="majorBidi" w:eastAsia="Times New Roman" w:hAnsiTheme="majorBidi" w:cstheme="majorBidi"/>
          <w:sz w:val="24"/>
          <w:szCs w:val="24"/>
        </w:rPr>
        <w:t>Parties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gree to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maintain in confidence all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information </w:t>
      </w:r>
      <w:r>
        <w:rPr>
          <w:rFonts w:asciiTheme="majorBidi" w:eastAsia="Times New Roman" w:hAnsiTheme="majorBidi" w:cstheme="majorBidi"/>
          <w:sz w:val="24"/>
          <w:szCs w:val="24"/>
        </w:rPr>
        <w:t>disclosed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i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identified as, or acknowledged to be, confidential at the time of disclosure (the “Confidential Information”), and shall not use, </w:t>
      </w:r>
      <w:proofErr w:type="gramStart"/>
      <w:r w:rsidRPr="002301C8">
        <w:rPr>
          <w:rFonts w:asciiTheme="majorBidi" w:eastAsia="Times New Roman" w:hAnsiTheme="majorBidi" w:cstheme="majorBidi"/>
          <w:sz w:val="24"/>
          <w:szCs w:val="24"/>
        </w:rPr>
        <w:t>disclose</w:t>
      </w:r>
      <w:proofErr w:type="gramEnd"/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or grant the use of the Confidential Information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990E07">
        <w:rPr>
          <w:rFonts w:asciiTheme="majorBidi" w:eastAsia="Times New Roman" w:hAnsiTheme="majorBidi" w:cstheme="majorBidi"/>
          <w:sz w:val="24"/>
          <w:szCs w:val="24"/>
        </w:rPr>
        <w:tab/>
      </w:r>
      <w:r w:rsidR="00990E07">
        <w:rPr>
          <w:rFonts w:asciiTheme="majorBidi" w:eastAsia="Times New Roman" w:hAnsiTheme="majorBidi" w:cstheme="majorBidi"/>
          <w:sz w:val="24"/>
          <w:szCs w:val="24"/>
        </w:rPr>
        <w:br/>
      </w:r>
    </w:p>
    <w:p w14:paraId="775D2162" w14:textId="77777777" w:rsidR="00AE5FB0" w:rsidRDefault="00AE5FB0" w:rsidP="00AE5FB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4AD69EDE" w14:textId="77777777" w:rsidR="00AE5FB0" w:rsidRDefault="00AE5FB0" w:rsidP="00AE5FB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269984A4" w14:textId="77777777" w:rsidR="00AE5FB0" w:rsidRDefault="00AE5FB0" w:rsidP="00AE5FB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6A8240D2" w14:textId="77777777" w:rsidR="00AE5FB0" w:rsidRDefault="00AE5FB0" w:rsidP="00AE5FB0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FDAFCD" w14:textId="77777777" w:rsidR="00AE5FB0" w:rsidRPr="008A2BAC" w:rsidRDefault="00AE5FB0" w:rsidP="00AE5FB0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70C57EDB" w14:textId="77777777" w:rsidR="00F662E4" w:rsidRPr="00F662E4" w:rsidRDefault="00F662E4" w:rsidP="00F662E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662E4"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3189EE8B" w14:textId="63A0816E" w:rsidR="00AE5FB0" w:rsidRPr="002A78BA" w:rsidRDefault="00F662E4" w:rsidP="00F662E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05B35A8" w14:textId="77777777" w:rsidR="00F662E4" w:rsidRDefault="00F662E4" w:rsidP="00F662E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56264579" w14:textId="77777777" w:rsidR="00F662E4" w:rsidRPr="001467F8" w:rsidRDefault="00F662E4" w:rsidP="00F662E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2A56E8F" w14:textId="77777777" w:rsidR="00F662E4" w:rsidRDefault="00F662E4" w:rsidP="00F662E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6F8F19D2" w14:textId="77777777" w:rsidR="00F662E4" w:rsidRPr="006D4308" w:rsidRDefault="00F662E4" w:rsidP="00F662E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3DFBFB1E" w14:textId="42C5FB68" w:rsidR="00AE5FB0" w:rsidRPr="00F662E4" w:rsidRDefault="00F662E4" w:rsidP="00F662E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5CD7AB17" w14:textId="77777777" w:rsidR="00F662E4" w:rsidRDefault="00F662E4" w:rsidP="00F662E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58CB668C" w14:textId="77777777" w:rsidR="00F662E4" w:rsidRDefault="00F662E4" w:rsidP="00F662E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29F6DC" w14:textId="77777777" w:rsidR="00F662E4" w:rsidRDefault="00F662E4" w:rsidP="00F662E4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EFFBE8" w14:textId="77777777" w:rsidR="00F662E4" w:rsidRPr="000A440C" w:rsidRDefault="00F662E4" w:rsidP="00F662E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9861EC2" w14:textId="77777777" w:rsidR="00AE5FB0" w:rsidRDefault="00AE5FB0" w:rsidP="00AE5FB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3956D8E9" w14:textId="77777777" w:rsidR="00AE5FB0" w:rsidRDefault="00AE5FB0" w:rsidP="00AE5F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53CC33B7" w14:textId="77777777" w:rsidR="00AE5FB0" w:rsidRPr="001366AF" w:rsidRDefault="00AE5FB0" w:rsidP="00AE5FB0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5BE8E1D9" w14:textId="77777777" w:rsidR="00AE5FB0" w:rsidRDefault="00AE5FB0" w:rsidP="00AE5FB0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AE5FB0" w14:paraId="5D2C6810" w14:textId="77777777" w:rsidTr="00754B08">
        <w:tc>
          <w:tcPr>
            <w:tcW w:w="4788" w:type="dxa"/>
          </w:tcPr>
          <w:p w14:paraId="102D3107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BEA24D" w14:textId="5B5D6E7E" w:rsidR="00AE5FB0" w:rsidRDefault="00990E0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ICENSOR</w:t>
            </w:r>
            <w:r w:rsidR="00AE5FB0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AE5FB0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1C6525C3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F666FBF" w14:textId="0D05E0DD" w:rsidR="00AE5FB0" w:rsidRDefault="00990E07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ICENSEE</w:t>
            </w:r>
          </w:p>
          <w:p w14:paraId="47D9DE49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315F94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AE5FB0" w14:paraId="5D09FD94" w14:textId="77777777" w:rsidTr="00754B08">
        <w:tc>
          <w:tcPr>
            <w:tcW w:w="4788" w:type="dxa"/>
          </w:tcPr>
          <w:p w14:paraId="0BA1099A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BFA1FFA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05A99B28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959EA3" w14:textId="0F936015" w:rsidR="00AE5FB0" w:rsidRDefault="00AE5FB0" w:rsidP="00AE5FB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  <w:tc>
          <w:tcPr>
            <w:tcW w:w="4788" w:type="dxa"/>
          </w:tcPr>
          <w:p w14:paraId="57F37A2D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A2FB92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199E71B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843D331" w14:textId="77777777" w:rsidR="00AE5FB0" w:rsidRDefault="00AE5FB0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3291EFFE" w14:textId="77777777" w:rsidR="009A6CF0" w:rsidRDefault="009A6CF0" w:rsidP="00AE5FB0">
      <w:pPr>
        <w:jc w:val="both"/>
      </w:pPr>
    </w:p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1C1818"/>
    <w:multiLevelType w:val="hybridMultilevel"/>
    <w:tmpl w:val="EB7CB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618175">
    <w:abstractNumId w:val="5"/>
  </w:num>
  <w:num w:numId="2" w16cid:durableId="724453724">
    <w:abstractNumId w:val="1"/>
  </w:num>
  <w:num w:numId="3" w16cid:durableId="587271511">
    <w:abstractNumId w:val="0"/>
  </w:num>
  <w:num w:numId="4" w16cid:durableId="1788350304">
    <w:abstractNumId w:val="4"/>
  </w:num>
  <w:num w:numId="5" w16cid:durableId="424109231">
    <w:abstractNumId w:val="2"/>
  </w:num>
  <w:num w:numId="6" w16cid:durableId="1291978139">
    <w:abstractNumId w:val="3"/>
  </w:num>
  <w:num w:numId="7" w16cid:durableId="4511000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IyNDGwNDE1sjRX0lEKTi0uzszPAykwrgUA2Yv8YiwAAAA="/>
  </w:docVars>
  <w:rsids>
    <w:rsidRoot w:val="00176F0C"/>
    <w:rsid w:val="00077A89"/>
    <w:rsid w:val="00176F0C"/>
    <w:rsid w:val="00387188"/>
    <w:rsid w:val="0038791F"/>
    <w:rsid w:val="00433964"/>
    <w:rsid w:val="004D4B78"/>
    <w:rsid w:val="006603F0"/>
    <w:rsid w:val="0066210B"/>
    <w:rsid w:val="00734C30"/>
    <w:rsid w:val="00990E07"/>
    <w:rsid w:val="009A6CF0"/>
    <w:rsid w:val="00A82DD0"/>
    <w:rsid w:val="00AE5FB0"/>
    <w:rsid w:val="00B509FF"/>
    <w:rsid w:val="00CB1877"/>
    <w:rsid w:val="00D25CBB"/>
    <w:rsid w:val="00F662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EBB5B"/>
  <w15:chartTrackingRefBased/>
  <w15:docId w15:val="{D0769855-CFA2-4063-8291-8D97142FA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F0C"/>
    <w:pPr>
      <w:ind w:left="720"/>
      <w:contextualSpacing/>
    </w:pPr>
  </w:style>
  <w:style w:type="table" w:styleId="TableGrid">
    <w:name w:val="Table Grid"/>
    <w:basedOn w:val="TableNormal"/>
    <w:uiPriority w:val="39"/>
    <w:rsid w:val="00176F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3</cp:revision>
  <dcterms:created xsi:type="dcterms:W3CDTF">2022-12-07T07:36:00Z</dcterms:created>
  <dcterms:modified xsi:type="dcterms:W3CDTF">2022-12-25T20:37:00Z</dcterms:modified>
</cp:coreProperties>
</file>